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8일차</w:t>
      </w:r>
      <w:r>
        <w:t xml:space="preserve"> </w:t>
      </w:r>
      <w:r>
        <w:t xml:space="preserve">실습</w:t>
      </w:r>
      <w:r>
        <w:t xml:space="preserve"> </w:t>
      </w:r>
      <w:r>
        <w:t xml:space="preserve">과제</w:t>
      </w:r>
    </w:p>
    <w:p>
      <w:pPr>
        <w:pStyle w:val="Author"/>
      </w:pPr>
      <w:r>
        <w:t xml:space="preserve">조민주</w:t>
      </w:r>
    </w:p>
    <w:p>
      <w:pPr>
        <w:pStyle w:val="Date"/>
      </w:pPr>
      <w:r>
        <w:t xml:space="preserve">2020</w:t>
      </w:r>
      <w:r>
        <w:t xml:space="preserve"> </w:t>
      </w:r>
      <w:r>
        <w:t xml:space="preserve">5</w:t>
      </w:r>
      <w:r>
        <w:t xml:space="preserve"> </w:t>
      </w:r>
      <w:r>
        <w:t xml:space="preserve">2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dplyr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 ggplot2 )</w:t>
      </w:r>
    </w:p>
    <w:p>
      <w:pPr>
        <w:pStyle w:val="Heading1"/>
      </w:pPr>
      <w:bookmarkStart w:id="20" w:name="문제-1"/>
      <w:r>
        <w:t xml:space="preserve">문제 1</w:t>
      </w:r>
      <w:bookmarkEnd w:id="2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e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기어의 수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빈도수"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2" w:name="문제-2"/>
      <w:r>
        <w:t xml:space="preserve">문제 2</w:t>
      </w:r>
      <w:bookmarkEnd w:id="22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yl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문제-3"/>
      <w:r>
        <w:t xml:space="preserve">문제 3</w:t>
      </w:r>
      <w:bookmarkEnd w:id="24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mpg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6" w:name="문제-4"/>
      <w:r>
        <w:t xml:space="preserve">문제 4</w:t>
      </w:r>
      <w:bookmarkEnd w:id="26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tree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Girth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나무 둘레"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나무 둘레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8" w:name="문제-5"/>
      <w:r>
        <w:t xml:space="preserve">문제 5</w:t>
      </w:r>
      <w:bookmarkEnd w:id="28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pg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t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gear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문제-6"/>
      <w:r>
        <w:t xml:space="preserve">문제 6</w:t>
      </w:r>
      <w:bookmarkEnd w:id="30"/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 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cyl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2" w:name="문제-7"/>
      <w:r>
        <w:t xml:space="preserve">문제 7</w:t>
      </w:r>
      <w:bookmarkEnd w:id="32"/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15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26</w:t>
      </w:r>
      <w:r>
        <w:br/>
      </w:r>
      <w:r>
        <w:rPr>
          <w:rStyle w:val="NormalTok"/>
        </w:rPr>
        <w:t xml:space="preserve">p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DecValTok"/>
        </w:rPr>
        <w:t xml:space="preserve">510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24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44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6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8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197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521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2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3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50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60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2704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 year, pop )</w:t>
      </w:r>
      <w:r>
        <w:br/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 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pop )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ominjoo_20052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8일차 실습 과제</dc:title>
  <dc:creator>조민주</dc:creator>
  <cp:keywords/>
  <dcterms:created xsi:type="dcterms:W3CDTF">2020-05-21T15:10:32Z</dcterms:created>
  <dcterms:modified xsi:type="dcterms:W3CDTF">2020-05-21T15:1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 5 22</vt:lpwstr>
  </property>
  <property fmtid="{D5CDD505-2E9C-101B-9397-08002B2CF9AE}" pid="3" name="output">
    <vt:lpwstr/>
  </property>
</Properties>
</file>